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AD798" w14:textId="77777777" w:rsidR="009119F8" w:rsidRDefault="00FD6801">
      <w:pPr>
        <w:pStyle w:val="a4"/>
      </w:pPr>
      <w:r>
        <w:t>Лабораторная работа 4</w:t>
      </w:r>
    </w:p>
    <w:p w14:paraId="611DA760" w14:textId="77777777" w:rsidR="009119F8" w:rsidRDefault="00FD6801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49AB00D1" w14:textId="77777777" w:rsidR="009119F8" w:rsidRDefault="00FD6801">
      <w:pPr>
        <w:pStyle w:val="Author"/>
      </w:pPr>
      <w:r>
        <w:t>Гарут Алексна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60550212"/>
        <w:docPartObj>
          <w:docPartGallery w:val="Table of Contents"/>
          <w:docPartUnique/>
        </w:docPartObj>
      </w:sdtPr>
      <w:sdtEndPr/>
      <w:sdtContent>
        <w:p w14:paraId="404B1DD4" w14:textId="77777777" w:rsidR="009119F8" w:rsidRDefault="00FD6801">
          <w:pPr>
            <w:pStyle w:val="ae"/>
          </w:pPr>
          <w:r>
            <w:t>Содержание</w:t>
          </w:r>
        </w:p>
        <w:p w14:paraId="1836C112" w14:textId="05E81F58" w:rsidR="0018324A" w:rsidRDefault="00FD680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52463" w:history="1">
            <w:r w:rsidR="0018324A" w:rsidRPr="00CF4D33">
              <w:rPr>
                <w:rStyle w:val="ad"/>
                <w:noProof/>
              </w:rPr>
              <w:t>Цель работы</w:t>
            </w:r>
            <w:r w:rsidR="0018324A">
              <w:rPr>
                <w:noProof/>
                <w:webHidden/>
              </w:rPr>
              <w:tab/>
            </w:r>
            <w:r w:rsidR="0018324A">
              <w:rPr>
                <w:noProof/>
                <w:webHidden/>
              </w:rPr>
              <w:fldChar w:fldCharType="begin"/>
            </w:r>
            <w:r w:rsidR="0018324A">
              <w:rPr>
                <w:noProof/>
                <w:webHidden/>
              </w:rPr>
              <w:instrText xml:space="preserve"> PAGEREF _Toc101952463 \h </w:instrText>
            </w:r>
            <w:r w:rsidR="0018324A">
              <w:rPr>
                <w:noProof/>
                <w:webHidden/>
              </w:rPr>
            </w:r>
            <w:r w:rsidR="0018324A">
              <w:rPr>
                <w:noProof/>
                <w:webHidden/>
              </w:rPr>
              <w:fldChar w:fldCharType="separate"/>
            </w:r>
            <w:r w:rsidR="0018324A">
              <w:rPr>
                <w:noProof/>
                <w:webHidden/>
              </w:rPr>
              <w:t>1</w:t>
            </w:r>
            <w:r w:rsidR="0018324A">
              <w:rPr>
                <w:noProof/>
                <w:webHidden/>
              </w:rPr>
              <w:fldChar w:fldCharType="end"/>
            </w:r>
          </w:hyperlink>
        </w:p>
        <w:p w14:paraId="079989E9" w14:textId="0C071667" w:rsidR="0018324A" w:rsidRDefault="001832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4" w:history="1">
            <w:r w:rsidRPr="00CF4D33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C763B" w14:textId="7F860491" w:rsidR="0018324A" w:rsidRDefault="001832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5" w:history="1">
            <w:r w:rsidRPr="00CF4D3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06CF5" w14:textId="36CDB206" w:rsidR="0018324A" w:rsidRDefault="0018324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52466" w:history="1">
            <w:r w:rsidRPr="00CF4D33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52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427EF" w14:textId="4640BD55" w:rsidR="009119F8" w:rsidRDefault="00FD6801">
          <w:r>
            <w:fldChar w:fldCharType="end"/>
          </w:r>
        </w:p>
      </w:sdtContent>
    </w:sdt>
    <w:p w14:paraId="2C3CAE1A" w14:textId="77777777" w:rsidR="009119F8" w:rsidRDefault="00FD6801">
      <w:pPr>
        <w:pStyle w:val="1"/>
      </w:pPr>
      <w:bookmarkStart w:id="0" w:name="цель-работы"/>
      <w:bookmarkStart w:id="1" w:name="_Toc101952463"/>
      <w:r>
        <w:t>Цель работы</w:t>
      </w:r>
      <w:bookmarkEnd w:id="1"/>
    </w:p>
    <w:p w14:paraId="2EEFF0B7" w14:textId="77777777" w:rsidR="009119F8" w:rsidRDefault="00FD6801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45F26B15" w14:textId="77777777" w:rsidR="009119F8" w:rsidRDefault="00FD6801">
      <w:pPr>
        <w:pStyle w:val="1"/>
      </w:pPr>
      <w:bookmarkStart w:id="2" w:name="ход-работы"/>
      <w:bookmarkStart w:id="3" w:name="_Toc101952464"/>
      <w:bookmarkEnd w:id="0"/>
      <w:r>
        <w:t>Ход работы</w:t>
      </w:r>
      <w:bookmarkEnd w:id="3"/>
    </w:p>
    <w:p w14:paraId="0002CCDD" w14:textId="77777777" w:rsidR="009119F8" w:rsidRDefault="00FD6801">
      <w:pPr>
        <w:pStyle w:val="Compact"/>
        <w:numPr>
          <w:ilvl w:val="0"/>
          <w:numId w:val="2"/>
        </w:numPr>
      </w:pPr>
      <w:r>
        <w:t>Определяем полное имя домашнего каталога</w:t>
      </w:r>
    </w:p>
    <w:p w14:paraId="0679F1A9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7FDAE15F" wp14:editId="0B04E6FD">
            <wp:extent cx="5334000" cy="505146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Команда pwd</w:t>
      </w:r>
    </w:p>
    <w:p w14:paraId="0F389CCB" w14:textId="77777777" w:rsidR="009119F8" w:rsidRDefault="00FD6801">
      <w:pPr>
        <w:pStyle w:val="Compact"/>
        <w:numPr>
          <w:ilvl w:val="0"/>
          <w:numId w:val="3"/>
        </w:numPr>
      </w:pPr>
      <w:r>
        <w:t>Выполнение пункта 2 Лабораторной работы</w:t>
      </w:r>
    </w:p>
    <w:p w14:paraId="09E3C222" w14:textId="77777777" w:rsidR="009119F8" w:rsidRDefault="00FD6801">
      <w:pPr>
        <w:pStyle w:val="FirstParagraph"/>
      </w:pPr>
      <w:r>
        <w:rPr>
          <w:noProof/>
        </w:rPr>
        <w:lastRenderedPageBreak/>
        <w:drawing>
          <wp:inline distT="0" distB="0" distL="0" distR="0" wp14:anchorId="561E2A7C" wp14:editId="5E50C830">
            <wp:extent cx="5334000" cy="2818917"/>
            <wp:effectExtent l="0" t="0" r="0" b="0"/>
            <wp:docPr id="2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Переход в катал</w:t>
      </w:r>
      <w:r>
        <w:rPr>
          <w:i/>
        </w:rPr>
        <w:t>ог /tmp и вывод его содержимого</w:t>
      </w:r>
    </w:p>
    <w:p w14:paraId="019B3712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5C1CBDEA" wp14:editId="55AEAA19">
            <wp:extent cx="5334000" cy="848980"/>
            <wp:effectExtent l="0" t="0" r="0" b="0"/>
            <wp:docPr id="3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2: Содержится ли в var/spoon cron</w:t>
      </w:r>
    </w:p>
    <w:p w14:paraId="3A9C612A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28C07719" wp14:editId="7AA5B0C7">
            <wp:extent cx="5334000" cy="1026416"/>
            <wp:effectExtent l="0" t="0" r="0" b="0"/>
            <wp:docPr id="4" name="Picture" descr="Image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3: Кто является владельцем домашнего каталога</w:t>
      </w:r>
    </w:p>
    <w:p w14:paraId="1C4867DF" w14:textId="77777777" w:rsidR="009119F8" w:rsidRDefault="00FD6801">
      <w:pPr>
        <w:pStyle w:val="Compact"/>
        <w:numPr>
          <w:ilvl w:val="0"/>
          <w:numId w:val="4"/>
        </w:numPr>
      </w:pPr>
      <w:r>
        <w:t>Выполнение пункта 3 Лабораторной работы</w:t>
      </w:r>
    </w:p>
    <w:p w14:paraId="20C58C43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417BB30F" wp14:editId="41912E86">
            <wp:extent cx="5334000" cy="1258584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Создание каталогов</w:t>
      </w:r>
    </w:p>
    <w:p w14:paraId="55A2AD4C" w14:textId="77777777" w:rsidR="009119F8" w:rsidRDefault="00FD6801">
      <w:pPr>
        <w:pStyle w:val="a0"/>
      </w:pPr>
      <w:r>
        <w:rPr>
          <w:noProof/>
        </w:rPr>
        <w:drawing>
          <wp:inline distT="0" distB="0" distL="0" distR="0" wp14:anchorId="79B2AFFB" wp14:editId="57162033">
            <wp:extent cx="5334000" cy="782660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Удаление каталогов</w:t>
      </w:r>
    </w:p>
    <w:p w14:paraId="5CDF16F9" w14:textId="77777777" w:rsidR="009119F8" w:rsidRDefault="00FD6801">
      <w:pPr>
        <w:pStyle w:val="Compact"/>
        <w:numPr>
          <w:ilvl w:val="0"/>
          <w:numId w:val="5"/>
        </w:numPr>
      </w:pPr>
      <w:r>
        <w:lastRenderedPageBreak/>
        <w:t>Выполнение пункта 7 Лабораторной работы</w:t>
      </w:r>
    </w:p>
    <w:p w14:paraId="75812A8A" w14:textId="77777777" w:rsidR="009119F8" w:rsidRDefault="00FD6801">
      <w:pPr>
        <w:pStyle w:val="FirstParagraph"/>
      </w:pPr>
      <w:r>
        <w:rPr>
          <w:noProof/>
        </w:rPr>
        <w:drawing>
          <wp:inline distT="0" distB="0" distL="0" distR="0" wp14:anchorId="06DE33A6" wp14:editId="15702918">
            <wp:extent cx="5334000" cy="937751"/>
            <wp:effectExtent l="0" t="0" r="0" b="0"/>
            <wp:docPr id="7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Выполнение нескольких команд из буфера обмена</w:t>
      </w:r>
    </w:p>
    <w:p w14:paraId="7749F966" w14:textId="77777777" w:rsidR="009119F8" w:rsidRDefault="00FD6801">
      <w:pPr>
        <w:pStyle w:val="1"/>
      </w:pPr>
      <w:bookmarkStart w:id="4" w:name="вывод"/>
      <w:bookmarkStart w:id="5" w:name="_Toc101952465"/>
      <w:bookmarkEnd w:id="2"/>
      <w:r>
        <w:t>Вывод</w:t>
      </w:r>
      <w:bookmarkEnd w:id="5"/>
    </w:p>
    <w:p w14:paraId="6BF1B543" w14:textId="77777777" w:rsidR="009119F8" w:rsidRDefault="00FD6801">
      <w:pPr>
        <w:pStyle w:val="FirstParagraph"/>
      </w:pPr>
      <w:r>
        <w:t>Были приобретены практические навыки взаимодействия пользователя с системой посредством командной строки.</w:t>
      </w:r>
    </w:p>
    <w:p w14:paraId="32C3CB3E" w14:textId="77777777" w:rsidR="009119F8" w:rsidRDefault="00FD6801">
      <w:pPr>
        <w:pStyle w:val="1"/>
      </w:pPr>
      <w:bookmarkStart w:id="6" w:name="контрольные-вопросы"/>
      <w:bookmarkStart w:id="7" w:name="_Toc101952466"/>
      <w:bookmarkEnd w:id="4"/>
      <w:r>
        <w:t>Контрольные вопросы</w:t>
      </w:r>
      <w:bookmarkEnd w:id="7"/>
    </w:p>
    <w:p w14:paraId="1C58E5C3" w14:textId="77777777" w:rsidR="009119F8" w:rsidRDefault="00FD6801">
      <w:pPr>
        <w:numPr>
          <w:ilvl w:val="0"/>
          <w:numId w:val="6"/>
        </w:numPr>
      </w:pPr>
      <w:r>
        <w:t>Командная строка (конс</w:t>
      </w:r>
      <w:r>
        <w:t>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19733452" w14:textId="77777777" w:rsidR="009119F8" w:rsidRDefault="00FD6801">
      <w:pPr>
        <w:numPr>
          <w:ilvl w:val="0"/>
          <w:numId w:val="6"/>
        </w:numPr>
      </w:pPr>
      <w:r>
        <w:t>pwd dir</w:t>
      </w:r>
    </w:p>
    <w:p w14:paraId="73AAF664" w14:textId="77777777" w:rsidR="009119F8" w:rsidRDefault="00FD6801">
      <w:pPr>
        <w:numPr>
          <w:ilvl w:val="0"/>
          <w:numId w:val="6"/>
        </w:numPr>
      </w:pPr>
      <w:r>
        <w:t>ls</w:t>
      </w:r>
    </w:p>
    <w:p w14:paraId="00BB5AE9" w14:textId="77777777" w:rsidR="009119F8" w:rsidRDefault="00FD6801">
      <w:pPr>
        <w:numPr>
          <w:ilvl w:val="0"/>
          <w:numId w:val="6"/>
        </w:numPr>
      </w:pPr>
      <w:r>
        <w:t>ls -a</w:t>
      </w:r>
    </w:p>
    <w:p w14:paraId="2E9B446F" w14:textId="77777777" w:rsidR="009119F8" w:rsidRDefault="00FD6801">
      <w:pPr>
        <w:numPr>
          <w:ilvl w:val="0"/>
          <w:numId w:val="6"/>
        </w:numPr>
      </w:pPr>
      <w:r>
        <w:t>rm dir</w:t>
      </w:r>
    </w:p>
    <w:p w14:paraId="159D1B1D" w14:textId="77777777" w:rsidR="009119F8" w:rsidRDefault="00FD6801">
      <w:pPr>
        <w:numPr>
          <w:ilvl w:val="0"/>
          <w:numId w:val="1"/>
        </w:numPr>
      </w:pPr>
      <w:r>
        <w:t>rm -f -r dir</w:t>
      </w:r>
    </w:p>
    <w:p w14:paraId="4725DCC6" w14:textId="77777777" w:rsidR="009119F8" w:rsidRDefault="00FD6801">
      <w:pPr>
        <w:numPr>
          <w:ilvl w:val="0"/>
          <w:numId w:val="6"/>
        </w:numPr>
      </w:pPr>
      <w:r>
        <w:t>history</w:t>
      </w:r>
    </w:p>
    <w:p w14:paraId="129360BA" w14:textId="77777777" w:rsidR="009119F8" w:rsidRDefault="00FD6801">
      <w:pPr>
        <w:numPr>
          <w:ilvl w:val="0"/>
          <w:numId w:val="6"/>
        </w:numPr>
      </w:pPr>
      <w:r>
        <w:t>!CommandNumber from history</w:t>
      </w:r>
    </w:p>
    <w:p w14:paraId="3AF271A0" w14:textId="77777777" w:rsidR="009119F8" w:rsidRDefault="00FD6801">
      <w:pPr>
        <w:numPr>
          <w:ilvl w:val="0"/>
          <w:numId w:val="6"/>
        </w:numPr>
      </w:pPr>
      <w:r>
        <w:t>cd home; ls</w:t>
      </w:r>
    </w:p>
    <w:p w14:paraId="01FDC77E" w14:textId="77777777" w:rsidR="009119F8" w:rsidRDefault="00FD6801">
      <w:pPr>
        <w:numPr>
          <w:ilvl w:val="0"/>
          <w:numId w:val="6"/>
        </w:numPr>
      </w:pPr>
      <w:r>
        <w:t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  <w:bookmarkEnd w:id="6"/>
    </w:p>
    <w:sectPr w:rsidR="009119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4A2A2" w14:textId="77777777" w:rsidR="00FD6801" w:rsidRDefault="00FD6801">
      <w:pPr>
        <w:spacing w:after="0"/>
      </w:pPr>
      <w:r>
        <w:separator/>
      </w:r>
    </w:p>
  </w:endnote>
  <w:endnote w:type="continuationSeparator" w:id="0">
    <w:p w14:paraId="08A1AC82" w14:textId="77777777" w:rsidR="00FD6801" w:rsidRDefault="00FD6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406DC" w14:textId="77777777" w:rsidR="00FD6801" w:rsidRDefault="00FD6801">
      <w:r>
        <w:separator/>
      </w:r>
    </w:p>
  </w:footnote>
  <w:footnote w:type="continuationSeparator" w:id="0">
    <w:p w14:paraId="7DC54C07" w14:textId="77777777" w:rsidR="00FD6801" w:rsidRDefault="00FD6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E30846D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8E5860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4D0C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3288E4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7EA4F7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24A"/>
    <w:rsid w:val="004E29B3"/>
    <w:rsid w:val="00590D07"/>
    <w:rsid w:val="00784D58"/>
    <w:rsid w:val="008D6863"/>
    <w:rsid w:val="009119F8"/>
    <w:rsid w:val="00B86B75"/>
    <w:rsid w:val="00BC48D5"/>
    <w:rsid w:val="00C36279"/>
    <w:rsid w:val="00E315A3"/>
    <w:rsid w:val="00FD68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AC610"/>
  <w15:docId w15:val="{16CF29C2-BDE7-46C4-BAF0-025374555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832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3</Words>
  <Characters>1390</Characters>
  <Application>Microsoft Office Word</Application>
  <DocSecurity>0</DocSecurity>
  <Lines>11</Lines>
  <Paragraphs>3</Paragraphs>
  <ScaleCrop>false</ScaleCrop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арут Алекснадр Игоревич</dc:creator>
  <cp:keywords/>
  <cp:lastModifiedBy>Гарут Александр Игоревич</cp:lastModifiedBy>
  <cp:revision>3</cp:revision>
  <dcterms:created xsi:type="dcterms:W3CDTF">2022-04-27T08:38:00Z</dcterms:created>
  <dcterms:modified xsi:type="dcterms:W3CDTF">2022-04-27T08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